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98306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983060"/>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_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_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_2]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_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_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_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_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_2 conductance and CO_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_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_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_2 do not affect the mesophyll conductance to CO_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_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_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_2 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78a1b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